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Y="112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3"/>
        <w:gridCol w:w="1572"/>
        <w:gridCol w:w="1571"/>
        <w:gridCol w:w="1571"/>
        <w:gridCol w:w="1713"/>
      </w:tblGrid>
      <w:tr w:rsidR="00AA7DEC" w14:paraId="39AAF5CF" w14:textId="77777777" w:rsidTr="000551AC">
        <w:tc>
          <w:tcPr>
            <w:tcW w:w="1567" w:type="pct"/>
            <w:tcBorders>
              <w:top w:val="single" w:sz="4" w:space="0" w:color="auto"/>
              <w:bottom w:val="single" w:sz="4" w:space="0" w:color="auto"/>
            </w:tcBorders>
          </w:tcPr>
          <w:p w14:paraId="0DC56EF9" w14:textId="28091131" w:rsidR="00AA7DEC" w:rsidRDefault="00AA7DEC" w:rsidP="00EA4124">
            <w:pPr>
              <w:spacing w:line="240" w:lineRule="auto"/>
            </w:pPr>
            <w:r>
              <w:t xml:space="preserve">Model fixed </w:t>
            </w:r>
            <w:r w:rsidR="00956127">
              <w:t>factors</w:t>
            </w:r>
          </w:p>
        </w:tc>
        <w:tc>
          <w:tcPr>
            <w:tcW w:w="840" w:type="pct"/>
            <w:tcBorders>
              <w:top w:val="single" w:sz="4" w:space="0" w:color="auto"/>
              <w:bottom w:val="single" w:sz="4" w:space="0" w:color="auto"/>
            </w:tcBorders>
          </w:tcPr>
          <w:p w14:paraId="6A3EFC8E" w14:textId="77777777" w:rsidR="00AA7DEC" w:rsidRDefault="00AA7DEC" w:rsidP="00EA4124">
            <w:pPr>
              <w:spacing w:line="240" w:lineRule="auto"/>
            </w:pPr>
            <w:r>
              <w:t>df</w:t>
            </w:r>
          </w:p>
        </w:tc>
        <w:tc>
          <w:tcPr>
            <w:tcW w:w="839" w:type="pct"/>
            <w:tcBorders>
              <w:top w:val="single" w:sz="4" w:space="0" w:color="auto"/>
              <w:bottom w:val="single" w:sz="4" w:space="0" w:color="auto"/>
            </w:tcBorders>
          </w:tcPr>
          <w:p w14:paraId="0D6BB2F9" w14:textId="77777777" w:rsidR="00AA7DEC" w:rsidRPr="00256FC8" w:rsidRDefault="00AA7DEC" w:rsidP="00EA4124">
            <w:pPr>
              <w:spacing w:line="240" w:lineRule="auto"/>
              <w:rPr>
                <w:vertAlign w:val="subscript"/>
              </w:rPr>
            </w:pPr>
            <w:proofErr w:type="spellStart"/>
            <w:r>
              <w:t>AIC</w:t>
            </w:r>
            <w:r>
              <w:rPr>
                <w:vertAlign w:val="subscript"/>
              </w:rPr>
              <w:t>c</w:t>
            </w:r>
            <w:proofErr w:type="spellEnd"/>
          </w:p>
        </w:tc>
        <w:tc>
          <w:tcPr>
            <w:tcW w:w="839" w:type="pct"/>
            <w:tcBorders>
              <w:top w:val="single" w:sz="4" w:space="0" w:color="auto"/>
              <w:bottom w:val="single" w:sz="4" w:space="0" w:color="auto"/>
            </w:tcBorders>
          </w:tcPr>
          <w:p w14:paraId="77BDB6B2" w14:textId="77777777" w:rsidR="00AA7DEC" w:rsidRDefault="00AA7DEC" w:rsidP="00EA4124">
            <w:pPr>
              <w:spacing w:line="240" w:lineRule="auto"/>
            </w:pPr>
            <w:proofErr w:type="spellStart"/>
            <w:r w:rsidRPr="00256FC8">
              <w:t>AIC</w:t>
            </w:r>
            <w:r>
              <w:rPr>
                <w:vertAlign w:val="subscript"/>
              </w:rPr>
              <w:t>c</w:t>
            </w:r>
            <w:r w:rsidRPr="00256FC8">
              <w:t>wt</w:t>
            </w:r>
            <w:proofErr w:type="spellEnd"/>
          </w:p>
        </w:tc>
        <w:tc>
          <w:tcPr>
            <w:tcW w:w="915" w:type="pct"/>
            <w:tcBorders>
              <w:top w:val="single" w:sz="4" w:space="0" w:color="auto"/>
              <w:bottom w:val="single" w:sz="4" w:space="0" w:color="auto"/>
            </w:tcBorders>
          </w:tcPr>
          <w:p w14:paraId="4416CC5D" w14:textId="77777777" w:rsidR="00AA7DEC" w:rsidRDefault="00AA7DEC" w:rsidP="00EA4124">
            <w:pPr>
              <w:spacing w:line="240" w:lineRule="auto"/>
            </w:pPr>
            <w:r w:rsidRPr="00956EDD">
              <w:t>weight</w:t>
            </w:r>
          </w:p>
        </w:tc>
      </w:tr>
      <w:tr w:rsidR="00AA7DEC" w14:paraId="5103E66F" w14:textId="77777777" w:rsidTr="000551AC">
        <w:tc>
          <w:tcPr>
            <w:tcW w:w="1567" w:type="pct"/>
            <w:tcBorders>
              <w:top w:val="single" w:sz="4" w:space="0" w:color="auto"/>
            </w:tcBorders>
          </w:tcPr>
          <w:p w14:paraId="6EA4E0DC" w14:textId="77777777" w:rsidR="00AA7DEC" w:rsidRDefault="00AA7DEC" w:rsidP="00EA4124">
            <w:pPr>
              <w:spacing w:line="240" w:lineRule="auto"/>
            </w:pPr>
            <w:r>
              <w:t>Place + Motion</w:t>
            </w:r>
          </w:p>
        </w:tc>
        <w:tc>
          <w:tcPr>
            <w:tcW w:w="840" w:type="pct"/>
            <w:tcBorders>
              <w:top w:val="single" w:sz="4" w:space="0" w:color="auto"/>
            </w:tcBorders>
          </w:tcPr>
          <w:p w14:paraId="46534FE2" w14:textId="77777777" w:rsidR="00AA7DEC" w:rsidRDefault="00AA7DEC" w:rsidP="00EA4124">
            <w:pPr>
              <w:spacing w:line="240" w:lineRule="auto"/>
            </w:pPr>
            <w:r>
              <w:t>9</w:t>
            </w:r>
          </w:p>
        </w:tc>
        <w:tc>
          <w:tcPr>
            <w:tcW w:w="839" w:type="pct"/>
            <w:tcBorders>
              <w:top w:val="single" w:sz="4" w:space="0" w:color="auto"/>
            </w:tcBorders>
          </w:tcPr>
          <w:p w14:paraId="052C639A" w14:textId="77777777" w:rsidR="00AA7DEC" w:rsidRPr="00CC2576" w:rsidRDefault="00AA7DEC" w:rsidP="00EA4124">
            <w:pPr>
              <w:spacing w:line="240" w:lineRule="auto"/>
            </w:pPr>
            <w:r w:rsidRPr="00CC2576">
              <w:t>4831.7</w:t>
            </w:r>
          </w:p>
        </w:tc>
        <w:tc>
          <w:tcPr>
            <w:tcW w:w="839" w:type="pct"/>
            <w:tcBorders>
              <w:top w:val="single" w:sz="4" w:space="0" w:color="auto"/>
            </w:tcBorders>
          </w:tcPr>
          <w:p w14:paraId="12F5BDE6" w14:textId="77777777" w:rsidR="00AA7DEC" w:rsidRPr="00CC2576" w:rsidRDefault="00AA7DEC" w:rsidP="00EA4124">
            <w:pPr>
              <w:spacing w:line="240" w:lineRule="auto"/>
            </w:pPr>
            <w:r w:rsidRPr="00CC2576">
              <w:t>0.00</w:t>
            </w:r>
          </w:p>
        </w:tc>
        <w:tc>
          <w:tcPr>
            <w:tcW w:w="915" w:type="pct"/>
            <w:tcBorders>
              <w:top w:val="single" w:sz="4" w:space="0" w:color="auto"/>
            </w:tcBorders>
          </w:tcPr>
          <w:p w14:paraId="7882E7CF" w14:textId="77777777" w:rsidR="00AA7DEC" w:rsidRPr="0029676F" w:rsidRDefault="00AA7DEC" w:rsidP="00EA4124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Theme="minorHAnsi" w:hAnsi="Times New Roman" w:cstheme="minorBidi"/>
                <w:sz w:val="24"/>
                <w:szCs w:val="22"/>
              </w:rPr>
            </w:pPr>
            <w:r w:rsidRPr="0029676F">
              <w:rPr>
                <w:rFonts w:ascii="Times New Roman" w:eastAsiaTheme="minorHAnsi" w:hAnsi="Times New Roman" w:cstheme="minorBidi"/>
                <w:sz w:val="24"/>
                <w:szCs w:val="22"/>
              </w:rPr>
              <w:t>0.685</w:t>
            </w:r>
          </w:p>
        </w:tc>
      </w:tr>
      <w:tr w:rsidR="00AA7DEC" w14:paraId="4F574D77" w14:textId="77777777" w:rsidTr="000551AC">
        <w:tc>
          <w:tcPr>
            <w:tcW w:w="1567" w:type="pct"/>
          </w:tcPr>
          <w:p w14:paraId="1DAC2271" w14:textId="77777777" w:rsidR="00AA7DEC" w:rsidRDefault="00AA7DEC" w:rsidP="00EA4124">
            <w:pPr>
              <w:spacing w:line="240" w:lineRule="auto"/>
            </w:pPr>
            <w:r>
              <w:t>Motion</w:t>
            </w:r>
          </w:p>
        </w:tc>
        <w:tc>
          <w:tcPr>
            <w:tcW w:w="840" w:type="pct"/>
          </w:tcPr>
          <w:p w14:paraId="6FB21507" w14:textId="77777777" w:rsidR="00AA7DEC" w:rsidRDefault="00AA7DEC" w:rsidP="00EA4124">
            <w:pPr>
              <w:spacing w:line="240" w:lineRule="auto"/>
            </w:pPr>
            <w:r>
              <w:t>6</w:t>
            </w:r>
          </w:p>
        </w:tc>
        <w:tc>
          <w:tcPr>
            <w:tcW w:w="839" w:type="pct"/>
          </w:tcPr>
          <w:p w14:paraId="1DDD8E6D" w14:textId="77777777" w:rsidR="00AA7DEC" w:rsidRPr="00CC2576" w:rsidRDefault="00AA7DEC" w:rsidP="00EA4124">
            <w:pPr>
              <w:spacing w:line="240" w:lineRule="auto"/>
            </w:pPr>
            <w:r w:rsidRPr="00CC2576">
              <w:t>4834.1</w:t>
            </w:r>
          </w:p>
        </w:tc>
        <w:tc>
          <w:tcPr>
            <w:tcW w:w="839" w:type="pct"/>
          </w:tcPr>
          <w:p w14:paraId="57ADC031" w14:textId="77777777" w:rsidR="00AA7DEC" w:rsidRPr="0029676F" w:rsidRDefault="00AA7DEC" w:rsidP="00EA4124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Theme="minorHAnsi" w:hAnsi="Times New Roman" w:cstheme="minorBidi"/>
                <w:sz w:val="24"/>
                <w:szCs w:val="22"/>
              </w:rPr>
            </w:pPr>
            <w:r w:rsidRPr="0029676F">
              <w:rPr>
                <w:rFonts w:ascii="Times New Roman" w:eastAsiaTheme="minorHAnsi" w:hAnsi="Times New Roman" w:cstheme="minorBidi"/>
                <w:sz w:val="24"/>
                <w:szCs w:val="22"/>
              </w:rPr>
              <w:t>2.44</w:t>
            </w:r>
          </w:p>
        </w:tc>
        <w:tc>
          <w:tcPr>
            <w:tcW w:w="915" w:type="pct"/>
          </w:tcPr>
          <w:p w14:paraId="3FB2F46A" w14:textId="77777777" w:rsidR="00AA7DEC" w:rsidRPr="0029676F" w:rsidRDefault="00AA7DEC" w:rsidP="00EA4124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Theme="minorHAnsi" w:hAnsi="Times New Roman" w:cstheme="minorBidi"/>
                <w:sz w:val="24"/>
                <w:szCs w:val="22"/>
              </w:rPr>
            </w:pPr>
            <w:r w:rsidRPr="0029676F">
              <w:rPr>
                <w:rFonts w:ascii="Times New Roman" w:eastAsiaTheme="minorHAnsi" w:hAnsi="Times New Roman" w:cstheme="minorBidi"/>
                <w:sz w:val="24"/>
                <w:szCs w:val="22"/>
              </w:rPr>
              <w:t>0.202</w:t>
            </w:r>
          </w:p>
        </w:tc>
      </w:tr>
      <w:tr w:rsidR="00AA7DEC" w14:paraId="3B7679E3" w14:textId="77777777" w:rsidTr="000551AC">
        <w:tc>
          <w:tcPr>
            <w:tcW w:w="1567" w:type="pct"/>
          </w:tcPr>
          <w:p w14:paraId="6343A898" w14:textId="77777777" w:rsidR="00AA7DEC" w:rsidRDefault="00AA7DEC" w:rsidP="00EA4124">
            <w:pPr>
              <w:spacing w:line="240" w:lineRule="auto"/>
            </w:pPr>
            <w:r>
              <w:t>Place + Motion + TRI</w:t>
            </w:r>
          </w:p>
        </w:tc>
        <w:tc>
          <w:tcPr>
            <w:tcW w:w="840" w:type="pct"/>
          </w:tcPr>
          <w:p w14:paraId="35A7AB4E" w14:textId="77777777" w:rsidR="00AA7DEC" w:rsidRDefault="00AA7DEC" w:rsidP="00EA4124">
            <w:pPr>
              <w:spacing w:line="240" w:lineRule="auto"/>
            </w:pPr>
            <w:r>
              <w:t>10</w:t>
            </w:r>
          </w:p>
        </w:tc>
        <w:tc>
          <w:tcPr>
            <w:tcW w:w="839" w:type="pct"/>
          </w:tcPr>
          <w:p w14:paraId="7C63B23D" w14:textId="77777777" w:rsidR="00AA7DEC" w:rsidRPr="00CC2576" w:rsidRDefault="00AA7DEC" w:rsidP="00EA4124">
            <w:pPr>
              <w:spacing w:line="240" w:lineRule="auto"/>
            </w:pPr>
            <w:r w:rsidRPr="00CC2576">
              <w:t>4835.3</w:t>
            </w:r>
          </w:p>
        </w:tc>
        <w:tc>
          <w:tcPr>
            <w:tcW w:w="839" w:type="pct"/>
          </w:tcPr>
          <w:p w14:paraId="17B9C560" w14:textId="77777777" w:rsidR="00AA7DEC" w:rsidRPr="0029676F" w:rsidRDefault="00AA7DEC" w:rsidP="00EA4124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Theme="minorHAnsi" w:hAnsi="Times New Roman" w:cstheme="minorBidi"/>
                <w:sz w:val="24"/>
                <w:szCs w:val="22"/>
              </w:rPr>
            </w:pPr>
            <w:r w:rsidRPr="0029676F">
              <w:rPr>
                <w:rFonts w:ascii="Times New Roman" w:eastAsiaTheme="minorHAnsi" w:hAnsi="Times New Roman" w:cstheme="minorBidi"/>
                <w:sz w:val="24"/>
                <w:szCs w:val="22"/>
              </w:rPr>
              <w:t>3.61</w:t>
            </w:r>
          </w:p>
        </w:tc>
        <w:tc>
          <w:tcPr>
            <w:tcW w:w="915" w:type="pct"/>
          </w:tcPr>
          <w:p w14:paraId="4CD5A70D" w14:textId="77777777" w:rsidR="00AA7DEC" w:rsidRPr="0029676F" w:rsidRDefault="00AA7DEC" w:rsidP="00EA4124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Theme="minorHAnsi" w:hAnsi="Times New Roman" w:cstheme="minorBidi"/>
                <w:sz w:val="24"/>
                <w:szCs w:val="22"/>
              </w:rPr>
            </w:pPr>
            <w:r w:rsidRPr="0029676F">
              <w:rPr>
                <w:rFonts w:ascii="Times New Roman" w:eastAsiaTheme="minorHAnsi" w:hAnsi="Times New Roman" w:cstheme="minorBidi"/>
                <w:sz w:val="24"/>
                <w:szCs w:val="22"/>
              </w:rPr>
              <w:t>0.113</w:t>
            </w:r>
          </w:p>
        </w:tc>
      </w:tr>
      <w:tr w:rsidR="00AA7DEC" w14:paraId="00DCFA1A" w14:textId="77777777" w:rsidTr="000551AC">
        <w:tc>
          <w:tcPr>
            <w:tcW w:w="1567" w:type="pct"/>
          </w:tcPr>
          <w:p w14:paraId="4B2EBCFA" w14:textId="77777777" w:rsidR="00AA7DEC" w:rsidRDefault="00AA7DEC" w:rsidP="00EA4124">
            <w:pPr>
              <w:spacing w:line="240" w:lineRule="auto"/>
            </w:pPr>
            <w:r>
              <w:t xml:space="preserve">Place </w:t>
            </w:r>
            <w:r>
              <w:rPr>
                <w:rFonts w:cstheme="minorHAnsi"/>
              </w:rPr>
              <w:t>×</w:t>
            </w:r>
            <w:r>
              <w:t xml:space="preserve"> Motion</w:t>
            </w:r>
          </w:p>
        </w:tc>
        <w:tc>
          <w:tcPr>
            <w:tcW w:w="840" w:type="pct"/>
          </w:tcPr>
          <w:p w14:paraId="5B148F8C" w14:textId="77777777" w:rsidR="00AA7DEC" w:rsidRDefault="00AA7DEC" w:rsidP="00EA4124">
            <w:pPr>
              <w:spacing w:line="240" w:lineRule="auto"/>
            </w:pPr>
            <w:r>
              <w:t>15</w:t>
            </w:r>
          </w:p>
        </w:tc>
        <w:tc>
          <w:tcPr>
            <w:tcW w:w="839" w:type="pct"/>
          </w:tcPr>
          <w:p w14:paraId="3ED3C7B3" w14:textId="77777777" w:rsidR="00AA7DEC" w:rsidRPr="00CC2576" w:rsidRDefault="00AA7DEC" w:rsidP="00EA4124">
            <w:pPr>
              <w:spacing w:line="240" w:lineRule="auto"/>
            </w:pPr>
            <w:r w:rsidRPr="00CC2576">
              <w:t>4846.9</w:t>
            </w:r>
          </w:p>
        </w:tc>
        <w:tc>
          <w:tcPr>
            <w:tcW w:w="839" w:type="pct"/>
          </w:tcPr>
          <w:p w14:paraId="5DA0EFB3" w14:textId="77777777" w:rsidR="00AA7DEC" w:rsidRPr="0029676F" w:rsidRDefault="00AA7DEC" w:rsidP="00EA4124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Theme="minorHAnsi" w:hAnsi="Times New Roman" w:cstheme="minorBidi"/>
                <w:sz w:val="24"/>
                <w:szCs w:val="22"/>
              </w:rPr>
            </w:pPr>
            <w:r w:rsidRPr="0029676F">
              <w:rPr>
                <w:rFonts w:ascii="Times New Roman" w:eastAsiaTheme="minorHAnsi" w:hAnsi="Times New Roman" w:cstheme="minorBidi"/>
                <w:sz w:val="24"/>
                <w:szCs w:val="22"/>
              </w:rPr>
              <w:t>15.19</w:t>
            </w:r>
          </w:p>
        </w:tc>
        <w:tc>
          <w:tcPr>
            <w:tcW w:w="915" w:type="pct"/>
          </w:tcPr>
          <w:p w14:paraId="02187F6C" w14:textId="77777777" w:rsidR="00AA7DEC" w:rsidRDefault="00AA7DEC" w:rsidP="00EA4124">
            <w:pPr>
              <w:spacing w:line="240" w:lineRule="auto"/>
            </w:pPr>
            <w:r>
              <w:t>&lt; 0.001</w:t>
            </w:r>
          </w:p>
        </w:tc>
      </w:tr>
      <w:tr w:rsidR="00AA7DEC" w14:paraId="614819D6" w14:textId="77777777" w:rsidTr="000551AC">
        <w:tc>
          <w:tcPr>
            <w:tcW w:w="1567" w:type="pct"/>
          </w:tcPr>
          <w:p w14:paraId="38735CD6" w14:textId="77777777" w:rsidR="00AA7DEC" w:rsidRDefault="00AA7DEC" w:rsidP="00EA4124">
            <w:pPr>
              <w:spacing w:line="240" w:lineRule="auto"/>
            </w:pPr>
            <w:r>
              <w:t xml:space="preserve">Place </w:t>
            </w:r>
            <w:r>
              <w:rPr>
                <w:rFonts w:cstheme="minorHAnsi"/>
              </w:rPr>
              <w:t xml:space="preserve">× </w:t>
            </w:r>
            <w:r>
              <w:t>Motion + TRI</w:t>
            </w:r>
          </w:p>
        </w:tc>
        <w:tc>
          <w:tcPr>
            <w:tcW w:w="840" w:type="pct"/>
          </w:tcPr>
          <w:p w14:paraId="3CBD60B8" w14:textId="77777777" w:rsidR="00AA7DEC" w:rsidRDefault="00AA7DEC" w:rsidP="00EA4124">
            <w:pPr>
              <w:spacing w:line="240" w:lineRule="auto"/>
            </w:pPr>
            <w:r>
              <w:t>16</w:t>
            </w:r>
          </w:p>
        </w:tc>
        <w:tc>
          <w:tcPr>
            <w:tcW w:w="839" w:type="pct"/>
          </w:tcPr>
          <w:p w14:paraId="4834378E" w14:textId="77777777" w:rsidR="00AA7DEC" w:rsidRPr="00CC2576" w:rsidRDefault="00AA7DEC" w:rsidP="00EA4124">
            <w:pPr>
              <w:spacing w:line="240" w:lineRule="auto"/>
            </w:pPr>
            <w:r w:rsidRPr="00CC2576">
              <w:t>4850.5</w:t>
            </w:r>
          </w:p>
        </w:tc>
        <w:tc>
          <w:tcPr>
            <w:tcW w:w="839" w:type="pct"/>
          </w:tcPr>
          <w:p w14:paraId="16440BB8" w14:textId="77777777" w:rsidR="00AA7DEC" w:rsidRPr="0029676F" w:rsidRDefault="00AA7DEC" w:rsidP="00EA4124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Theme="minorHAnsi" w:hAnsi="Times New Roman" w:cstheme="minorBidi"/>
                <w:sz w:val="24"/>
                <w:szCs w:val="22"/>
              </w:rPr>
            </w:pPr>
            <w:r w:rsidRPr="0029676F">
              <w:rPr>
                <w:rFonts w:ascii="Times New Roman" w:eastAsiaTheme="minorHAnsi" w:hAnsi="Times New Roman" w:cstheme="minorBidi"/>
                <w:sz w:val="24"/>
                <w:szCs w:val="22"/>
              </w:rPr>
              <w:t>18.83</w:t>
            </w:r>
          </w:p>
        </w:tc>
        <w:tc>
          <w:tcPr>
            <w:tcW w:w="915" w:type="pct"/>
          </w:tcPr>
          <w:p w14:paraId="4B82501C" w14:textId="77777777" w:rsidR="00AA7DEC" w:rsidRDefault="00AA7DEC" w:rsidP="00EA4124">
            <w:pPr>
              <w:spacing w:line="240" w:lineRule="auto"/>
            </w:pPr>
            <w:r>
              <w:t>&lt; 0.001</w:t>
            </w:r>
          </w:p>
        </w:tc>
      </w:tr>
      <w:tr w:rsidR="00AA7DEC" w14:paraId="311EB9D2" w14:textId="77777777" w:rsidTr="000551AC">
        <w:trPr>
          <w:trHeight w:val="308"/>
        </w:trPr>
        <w:tc>
          <w:tcPr>
            <w:tcW w:w="1567" w:type="pct"/>
          </w:tcPr>
          <w:p w14:paraId="26141484" w14:textId="22227706" w:rsidR="00AA7DEC" w:rsidRDefault="00AA7DEC" w:rsidP="00EA4124">
            <w:pPr>
              <w:spacing w:line="240" w:lineRule="auto"/>
            </w:pPr>
            <w:r>
              <w:t>1</w:t>
            </w:r>
            <w:r w:rsidR="00DC25B9">
              <w:t xml:space="preserve"> (</w:t>
            </w:r>
            <w:r w:rsidR="00162BFA">
              <w:t>null</w:t>
            </w:r>
            <w:r w:rsidR="00DC25B9">
              <w:t xml:space="preserve"> model)</w:t>
            </w:r>
          </w:p>
        </w:tc>
        <w:tc>
          <w:tcPr>
            <w:tcW w:w="840" w:type="pct"/>
          </w:tcPr>
          <w:p w14:paraId="6B63C366" w14:textId="77777777" w:rsidR="00AA7DEC" w:rsidRDefault="00AA7DEC" w:rsidP="00EA4124">
            <w:pPr>
              <w:spacing w:line="240" w:lineRule="auto"/>
            </w:pPr>
            <w:r>
              <w:t>4</w:t>
            </w:r>
          </w:p>
        </w:tc>
        <w:tc>
          <w:tcPr>
            <w:tcW w:w="839" w:type="pct"/>
          </w:tcPr>
          <w:p w14:paraId="6D4C09C7" w14:textId="77777777" w:rsidR="00AA7DEC" w:rsidRPr="00CC2576" w:rsidRDefault="00AA7DEC" w:rsidP="00EA4124">
            <w:pPr>
              <w:spacing w:line="240" w:lineRule="auto"/>
            </w:pPr>
            <w:r w:rsidRPr="00CC2576">
              <w:t>5078.7</w:t>
            </w:r>
          </w:p>
        </w:tc>
        <w:tc>
          <w:tcPr>
            <w:tcW w:w="839" w:type="pct"/>
          </w:tcPr>
          <w:p w14:paraId="191FFC86" w14:textId="77777777" w:rsidR="00AA7DEC" w:rsidRPr="0029676F" w:rsidRDefault="00AA7DEC" w:rsidP="00EA4124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Theme="minorHAnsi" w:hAnsi="Times New Roman" w:cstheme="minorBidi"/>
                <w:sz w:val="24"/>
                <w:szCs w:val="22"/>
              </w:rPr>
            </w:pPr>
            <w:r w:rsidRPr="0029676F">
              <w:rPr>
                <w:rFonts w:ascii="Times New Roman" w:eastAsiaTheme="minorHAnsi" w:hAnsi="Times New Roman" w:cstheme="minorBidi"/>
                <w:sz w:val="24"/>
                <w:szCs w:val="22"/>
              </w:rPr>
              <w:t>247.07</w:t>
            </w:r>
          </w:p>
        </w:tc>
        <w:tc>
          <w:tcPr>
            <w:tcW w:w="915" w:type="pct"/>
          </w:tcPr>
          <w:p w14:paraId="7B276370" w14:textId="77777777" w:rsidR="00AA7DEC" w:rsidRDefault="00AA7DEC" w:rsidP="00EA4124">
            <w:pPr>
              <w:spacing w:line="240" w:lineRule="auto"/>
            </w:pPr>
            <w:r>
              <w:t>&lt; 0.001</w:t>
            </w:r>
          </w:p>
        </w:tc>
      </w:tr>
      <w:tr w:rsidR="00AA7DEC" w14:paraId="32E09B1E" w14:textId="77777777" w:rsidTr="000551AC">
        <w:tc>
          <w:tcPr>
            <w:tcW w:w="1567" w:type="pct"/>
            <w:tcBorders>
              <w:bottom w:val="single" w:sz="4" w:space="0" w:color="auto"/>
            </w:tcBorders>
          </w:tcPr>
          <w:p w14:paraId="02CB8A21" w14:textId="77777777" w:rsidR="00AA7DEC" w:rsidRDefault="00AA7DEC" w:rsidP="00EA4124">
            <w:pPr>
              <w:spacing w:line="240" w:lineRule="auto"/>
            </w:pPr>
            <w:r>
              <w:t>Place</w:t>
            </w:r>
          </w:p>
        </w:tc>
        <w:tc>
          <w:tcPr>
            <w:tcW w:w="840" w:type="pct"/>
            <w:tcBorders>
              <w:bottom w:val="single" w:sz="4" w:space="0" w:color="auto"/>
            </w:tcBorders>
          </w:tcPr>
          <w:p w14:paraId="557EC97C" w14:textId="77777777" w:rsidR="00AA7DEC" w:rsidRDefault="00AA7DEC" w:rsidP="00EA4124">
            <w:pPr>
              <w:spacing w:line="240" w:lineRule="auto"/>
            </w:pPr>
            <w:r>
              <w:t>7</w:t>
            </w:r>
          </w:p>
        </w:tc>
        <w:tc>
          <w:tcPr>
            <w:tcW w:w="839" w:type="pct"/>
            <w:tcBorders>
              <w:bottom w:val="single" w:sz="4" w:space="0" w:color="auto"/>
            </w:tcBorders>
          </w:tcPr>
          <w:p w14:paraId="7C048E69" w14:textId="77777777" w:rsidR="00AA7DEC" w:rsidRPr="00CC2576" w:rsidRDefault="00AA7DEC" w:rsidP="00EA4124">
            <w:pPr>
              <w:spacing w:line="240" w:lineRule="auto"/>
            </w:pPr>
            <w:r w:rsidRPr="00CC2576">
              <w:t>5085.2</w:t>
            </w:r>
          </w:p>
        </w:tc>
        <w:tc>
          <w:tcPr>
            <w:tcW w:w="839" w:type="pct"/>
            <w:tcBorders>
              <w:bottom w:val="single" w:sz="4" w:space="0" w:color="auto"/>
            </w:tcBorders>
          </w:tcPr>
          <w:p w14:paraId="55D8465B" w14:textId="77777777" w:rsidR="00AA7DEC" w:rsidRPr="0029676F" w:rsidRDefault="00AA7DEC" w:rsidP="00EA4124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rPr>
                <w:rFonts w:ascii="Times New Roman" w:eastAsiaTheme="minorHAnsi" w:hAnsi="Times New Roman" w:cstheme="minorBidi"/>
                <w:sz w:val="24"/>
                <w:szCs w:val="22"/>
              </w:rPr>
            </w:pPr>
            <w:r w:rsidRPr="0029676F">
              <w:rPr>
                <w:rFonts w:ascii="Times New Roman" w:eastAsiaTheme="minorHAnsi" w:hAnsi="Times New Roman" w:cstheme="minorBidi"/>
                <w:sz w:val="24"/>
                <w:szCs w:val="22"/>
              </w:rPr>
              <w:t>253.53</w:t>
            </w:r>
          </w:p>
        </w:tc>
        <w:tc>
          <w:tcPr>
            <w:tcW w:w="915" w:type="pct"/>
            <w:tcBorders>
              <w:bottom w:val="single" w:sz="4" w:space="0" w:color="auto"/>
            </w:tcBorders>
          </w:tcPr>
          <w:p w14:paraId="651006C5" w14:textId="77777777" w:rsidR="00AA7DEC" w:rsidRDefault="00AA7DEC" w:rsidP="00EA4124">
            <w:pPr>
              <w:spacing w:line="240" w:lineRule="auto"/>
            </w:pPr>
            <w:r>
              <w:t>&lt; 0.001</w:t>
            </w:r>
          </w:p>
        </w:tc>
      </w:tr>
    </w:tbl>
    <w:p w14:paraId="69A82C41" w14:textId="01E79392" w:rsidR="00C97282" w:rsidRPr="005B2D38" w:rsidRDefault="00C97282" w:rsidP="005B2D38">
      <w:bookmarkStart w:id="0" w:name="_GoBack"/>
      <w:bookmarkEnd w:id="0"/>
    </w:p>
    <w:sectPr w:rsidR="00C97282" w:rsidRPr="005B2D38" w:rsidSect="005B2D38">
      <w:footerReference w:type="default" r:id="rId8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77EBBD" w14:textId="77777777" w:rsidR="00611726" w:rsidRDefault="00611726" w:rsidP="005151BA">
      <w:pPr>
        <w:spacing w:line="240" w:lineRule="auto"/>
      </w:pPr>
      <w:r>
        <w:separator/>
      </w:r>
    </w:p>
  </w:endnote>
  <w:endnote w:type="continuationSeparator" w:id="0">
    <w:p w14:paraId="1F8570B1" w14:textId="77777777" w:rsidR="00611726" w:rsidRDefault="00611726" w:rsidP="005151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OT1ef757c0">
    <w:altName w:val="Cambria"/>
    <w:panose1 w:val="00000000000000000000"/>
    <w:charset w:val="00"/>
    <w:family w:val="roman"/>
    <w:notTrueType/>
    <w:pitch w:val="default"/>
  </w:font>
  <w:font w:name="AdvP4C4E51">
    <w:altName w:val="Cambria"/>
    <w:panose1 w:val="00000000000000000000"/>
    <w:charset w:val="00"/>
    <w:family w:val="roman"/>
    <w:notTrueType/>
    <w:pitch w:val="default"/>
  </w:font>
  <w:font w:name="AdvOT7d6df7ab.I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092849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E4BEA" w14:textId="70D7F71D" w:rsidR="00166DAE" w:rsidRDefault="00166DA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77ED0CB9" w14:textId="77777777" w:rsidR="00166DAE" w:rsidRDefault="00166D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B5A583" w14:textId="77777777" w:rsidR="00611726" w:rsidRDefault="00611726" w:rsidP="005151BA">
      <w:pPr>
        <w:spacing w:line="240" w:lineRule="auto"/>
      </w:pPr>
      <w:r>
        <w:separator/>
      </w:r>
    </w:p>
  </w:footnote>
  <w:footnote w:type="continuationSeparator" w:id="0">
    <w:p w14:paraId="5CF21CC6" w14:textId="77777777" w:rsidR="00611726" w:rsidRDefault="00611726" w:rsidP="005151B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E2866"/>
    <w:multiLevelType w:val="hybridMultilevel"/>
    <w:tmpl w:val="6AC202F6"/>
    <w:lvl w:ilvl="0" w:tplc="668A2896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311E6E"/>
    <w:multiLevelType w:val="hybridMultilevel"/>
    <w:tmpl w:val="80B07F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433CAC"/>
    <w:multiLevelType w:val="hybridMultilevel"/>
    <w:tmpl w:val="2AB82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xMzc3NzYztTCyNDBX0lEKTi0uzszPAykwMqgFAPRq+6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eerJ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tevp9a9zxppxserxe4p5zzv5ea9pddsfesa&quot;&gt;argos_errors&lt;record-ids&gt;&lt;item&gt;1&lt;/item&gt;&lt;item&gt;2&lt;/item&gt;&lt;item&gt;4&lt;/item&gt;&lt;item&gt;5&lt;/item&gt;&lt;item&gt;6&lt;/item&gt;&lt;item&gt;7&lt;/item&gt;&lt;item&gt;8&lt;/item&gt;&lt;item&gt;11&lt;/item&gt;&lt;item&gt;12&lt;/item&gt;&lt;item&gt;15&lt;/item&gt;&lt;item&gt;17&lt;/item&gt;&lt;item&gt;18&lt;/item&gt;&lt;item&gt;20&lt;/item&gt;&lt;item&gt;21&lt;/item&gt;&lt;item&gt;22&lt;/item&gt;&lt;item&gt;23&lt;/item&gt;&lt;item&gt;24&lt;/item&gt;&lt;item&gt;25&lt;/item&gt;&lt;item&gt;26&lt;/item&gt;&lt;item&gt;30&lt;/item&gt;&lt;item&gt;33&lt;/item&gt;&lt;item&gt;36&lt;/item&gt;&lt;item&gt;39&lt;/item&gt;&lt;item&gt;40&lt;/item&gt;&lt;item&gt;41&lt;/item&gt;&lt;item&gt;43&lt;/item&gt;&lt;item&gt;44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7&lt;/item&gt;&lt;item&gt;58&lt;/item&gt;&lt;item&gt;59&lt;/item&gt;&lt;/record-ids&gt;&lt;/item&gt;&lt;/Libraries&gt;"/>
  </w:docVars>
  <w:rsids>
    <w:rsidRoot w:val="004A6503"/>
    <w:rsid w:val="000039D7"/>
    <w:rsid w:val="00006428"/>
    <w:rsid w:val="00006D50"/>
    <w:rsid w:val="000120FD"/>
    <w:rsid w:val="000130DD"/>
    <w:rsid w:val="00013389"/>
    <w:rsid w:val="00013B0F"/>
    <w:rsid w:val="0002178D"/>
    <w:rsid w:val="00022F00"/>
    <w:rsid w:val="00031795"/>
    <w:rsid w:val="00031C09"/>
    <w:rsid w:val="0003234A"/>
    <w:rsid w:val="00033A44"/>
    <w:rsid w:val="000346E8"/>
    <w:rsid w:val="00035930"/>
    <w:rsid w:val="0003637B"/>
    <w:rsid w:val="00036882"/>
    <w:rsid w:val="000369AC"/>
    <w:rsid w:val="000410E4"/>
    <w:rsid w:val="0004304F"/>
    <w:rsid w:val="00044437"/>
    <w:rsid w:val="00044E11"/>
    <w:rsid w:val="00045610"/>
    <w:rsid w:val="0005326E"/>
    <w:rsid w:val="00054E3D"/>
    <w:rsid w:val="000551AC"/>
    <w:rsid w:val="00065CBC"/>
    <w:rsid w:val="000673C6"/>
    <w:rsid w:val="00067D88"/>
    <w:rsid w:val="00074AF4"/>
    <w:rsid w:val="00074D62"/>
    <w:rsid w:val="00076D1F"/>
    <w:rsid w:val="00082D24"/>
    <w:rsid w:val="000830EC"/>
    <w:rsid w:val="000834B2"/>
    <w:rsid w:val="000852B7"/>
    <w:rsid w:val="00086E82"/>
    <w:rsid w:val="00086F62"/>
    <w:rsid w:val="000915F1"/>
    <w:rsid w:val="000921B7"/>
    <w:rsid w:val="00092552"/>
    <w:rsid w:val="00095193"/>
    <w:rsid w:val="00095839"/>
    <w:rsid w:val="00095B64"/>
    <w:rsid w:val="00096D8A"/>
    <w:rsid w:val="000976F5"/>
    <w:rsid w:val="000A002F"/>
    <w:rsid w:val="000A298E"/>
    <w:rsid w:val="000A3D86"/>
    <w:rsid w:val="000A4FCE"/>
    <w:rsid w:val="000A63BD"/>
    <w:rsid w:val="000A7C3D"/>
    <w:rsid w:val="000B182C"/>
    <w:rsid w:val="000B26DB"/>
    <w:rsid w:val="000B2B6C"/>
    <w:rsid w:val="000B41B0"/>
    <w:rsid w:val="000B48A8"/>
    <w:rsid w:val="000B4AD7"/>
    <w:rsid w:val="000B5D2A"/>
    <w:rsid w:val="000B62BA"/>
    <w:rsid w:val="000B6365"/>
    <w:rsid w:val="000B6F52"/>
    <w:rsid w:val="000B70F3"/>
    <w:rsid w:val="000C6D46"/>
    <w:rsid w:val="000D1A74"/>
    <w:rsid w:val="000D24F4"/>
    <w:rsid w:val="000D2B3B"/>
    <w:rsid w:val="000D7B0C"/>
    <w:rsid w:val="000E0B79"/>
    <w:rsid w:val="000E1690"/>
    <w:rsid w:val="000E3D63"/>
    <w:rsid w:val="000E4A33"/>
    <w:rsid w:val="000E5FBC"/>
    <w:rsid w:val="000E6277"/>
    <w:rsid w:val="000F2EB2"/>
    <w:rsid w:val="000F389E"/>
    <w:rsid w:val="000F4408"/>
    <w:rsid w:val="000F4BE4"/>
    <w:rsid w:val="000F5BD6"/>
    <w:rsid w:val="0010087A"/>
    <w:rsid w:val="001021FA"/>
    <w:rsid w:val="00102309"/>
    <w:rsid w:val="001028F6"/>
    <w:rsid w:val="001049DB"/>
    <w:rsid w:val="00105964"/>
    <w:rsid w:val="00106CAC"/>
    <w:rsid w:val="0011294F"/>
    <w:rsid w:val="00113E20"/>
    <w:rsid w:val="00114927"/>
    <w:rsid w:val="001168CE"/>
    <w:rsid w:val="00117B4E"/>
    <w:rsid w:val="00120844"/>
    <w:rsid w:val="00121C89"/>
    <w:rsid w:val="00124060"/>
    <w:rsid w:val="00124BB7"/>
    <w:rsid w:val="001254FB"/>
    <w:rsid w:val="00125AF3"/>
    <w:rsid w:val="001302F5"/>
    <w:rsid w:val="0013316C"/>
    <w:rsid w:val="0014110D"/>
    <w:rsid w:val="00143A85"/>
    <w:rsid w:val="001445F8"/>
    <w:rsid w:val="00154FC0"/>
    <w:rsid w:val="0015669B"/>
    <w:rsid w:val="0016086E"/>
    <w:rsid w:val="001608D5"/>
    <w:rsid w:val="00160C96"/>
    <w:rsid w:val="00161DB0"/>
    <w:rsid w:val="001623EB"/>
    <w:rsid w:val="00162BFA"/>
    <w:rsid w:val="0016309B"/>
    <w:rsid w:val="00166DAE"/>
    <w:rsid w:val="00167367"/>
    <w:rsid w:val="00167E60"/>
    <w:rsid w:val="00167EF2"/>
    <w:rsid w:val="0017014C"/>
    <w:rsid w:val="001706C1"/>
    <w:rsid w:val="00173211"/>
    <w:rsid w:val="00176542"/>
    <w:rsid w:val="0017656F"/>
    <w:rsid w:val="001779D2"/>
    <w:rsid w:val="00182556"/>
    <w:rsid w:val="00185690"/>
    <w:rsid w:val="001901A4"/>
    <w:rsid w:val="0019129A"/>
    <w:rsid w:val="001924AA"/>
    <w:rsid w:val="00195C14"/>
    <w:rsid w:val="00196345"/>
    <w:rsid w:val="001A2644"/>
    <w:rsid w:val="001A2D20"/>
    <w:rsid w:val="001A43A4"/>
    <w:rsid w:val="001A5BA0"/>
    <w:rsid w:val="001B11A5"/>
    <w:rsid w:val="001B13CA"/>
    <w:rsid w:val="001B15BE"/>
    <w:rsid w:val="001B17B2"/>
    <w:rsid w:val="001B1F83"/>
    <w:rsid w:val="001B7565"/>
    <w:rsid w:val="001C332E"/>
    <w:rsid w:val="001C4ABA"/>
    <w:rsid w:val="001C6467"/>
    <w:rsid w:val="001C6E69"/>
    <w:rsid w:val="001C74F7"/>
    <w:rsid w:val="001D2647"/>
    <w:rsid w:val="001D26AE"/>
    <w:rsid w:val="001D28AA"/>
    <w:rsid w:val="001D401C"/>
    <w:rsid w:val="001D4ABD"/>
    <w:rsid w:val="001D4B05"/>
    <w:rsid w:val="001D4C3D"/>
    <w:rsid w:val="001D53C1"/>
    <w:rsid w:val="001D5D50"/>
    <w:rsid w:val="001E209B"/>
    <w:rsid w:val="001E2422"/>
    <w:rsid w:val="001E2ED5"/>
    <w:rsid w:val="001E42DA"/>
    <w:rsid w:val="001E4BFD"/>
    <w:rsid w:val="001E50F9"/>
    <w:rsid w:val="001F0140"/>
    <w:rsid w:val="001F2BA4"/>
    <w:rsid w:val="001F4E1D"/>
    <w:rsid w:val="001F6282"/>
    <w:rsid w:val="0020189B"/>
    <w:rsid w:val="002023F5"/>
    <w:rsid w:val="002029C3"/>
    <w:rsid w:val="00205101"/>
    <w:rsid w:val="002074B0"/>
    <w:rsid w:val="00213445"/>
    <w:rsid w:val="0021556F"/>
    <w:rsid w:val="002201B4"/>
    <w:rsid w:val="00221A85"/>
    <w:rsid w:val="0022285F"/>
    <w:rsid w:val="002251C5"/>
    <w:rsid w:val="00230DF1"/>
    <w:rsid w:val="002329ED"/>
    <w:rsid w:val="00236D05"/>
    <w:rsid w:val="00240123"/>
    <w:rsid w:val="00240860"/>
    <w:rsid w:val="002444DD"/>
    <w:rsid w:val="00246455"/>
    <w:rsid w:val="00253D40"/>
    <w:rsid w:val="002549CC"/>
    <w:rsid w:val="002566B5"/>
    <w:rsid w:val="002576BE"/>
    <w:rsid w:val="00261AEF"/>
    <w:rsid w:val="002629EE"/>
    <w:rsid w:val="002677DF"/>
    <w:rsid w:val="002715C6"/>
    <w:rsid w:val="002746D2"/>
    <w:rsid w:val="002775A8"/>
    <w:rsid w:val="00281102"/>
    <w:rsid w:val="002835AA"/>
    <w:rsid w:val="002871FD"/>
    <w:rsid w:val="00287978"/>
    <w:rsid w:val="002918E3"/>
    <w:rsid w:val="00294AD5"/>
    <w:rsid w:val="00295844"/>
    <w:rsid w:val="0029616B"/>
    <w:rsid w:val="0029676F"/>
    <w:rsid w:val="00297CA2"/>
    <w:rsid w:val="002A0BB0"/>
    <w:rsid w:val="002A2EF4"/>
    <w:rsid w:val="002B0DE5"/>
    <w:rsid w:val="002B4733"/>
    <w:rsid w:val="002C0BC4"/>
    <w:rsid w:val="002C0BD9"/>
    <w:rsid w:val="002C123F"/>
    <w:rsid w:val="002C3587"/>
    <w:rsid w:val="002C65F1"/>
    <w:rsid w:val="002D1CBB"/>
    <w:rsid w:val="002D32C0"/>
    <w:rsid w:val="002D524F"/>
    <w:rsid w:val="002D526D"/>
    <w:rsid w:val="002D5DAD"/>
    <w:rsid w:val="002D6C0E"/>
    <w:rsid w:val="002E0C9D"/>
    <w:rsid w:val="002E4313"/>
    <w:rsid w:val="002E46D6"/>
    <w:rsid w:val="002E5571"/>
    <w:rsid w:val="002E7C8F"/>
    <w:rsid w:val="002F1833"/>
    <w:rsid w:val="002F4892"/>
    <w:rsid w:val="002F52F4"/>
    <w:rsid w:val="002F6C14"/>
    <w:rsid w:val="00303DB1"/>
    <w:rsid w:val="00314B22"/>
    <w:rsid w:val="003166B0"/>
    <w:rsid w:val="00321896"/>
    <w:rsid w:val="0032655B"/>
    <w:rsid w:val="0033208B"/>
    <w:rsid w:val="003332A9"/>
    <w:rsid w:val="003354AC"/>
    <w:rsid w:val="0033680E"/>
    <w:rsid w:val="003420DD"/>
    <w:rsid w:val="0034290B"/>
    <w:rsid w:val="00342A47"/>
    <w:rsid w:val="00344764"/>
    <w:rsid w:val="00347927"/>
    <w:rsid w:val="0034792E"/>
    <w:rsid w:val="00347DBF"/>
    <w:rsid w:val="0035152D"/>
    <w:rsid w:val="003521C5"/>
    <w:rsid w:val="00352B6C"/>
    <w:rsid w:val="00353ED3"/>
    <w:rsid w:val="00356D2D"/>
    <w:rsid w:val="0036036E"/>
    <w:rsid w:val="0036222A"/>
    <w:rsid w:val="003637A9"/>
    <w:rsid w:val="00364002"/>
    <w:rsid w:val="00364058"/>
    <w:rsid w:val="00364C83"/>
    <w:rsid w:val="003664AD"/>
    <w:rsid w:val="003666AE"/>
    <w:rsid w:val="0037021A"/>
    <w:rsid w:val="0037120C"/>
    <w:rsid w:val="0037208C"/>
    <w:rsid w:val="003749D4"/>
    <w:rsid w:val="00374D78"/>
    <w:rsid w:val="003766E1"/>
    <w:rsid w:val="003810AB"/>
    <w:rsid w:val="0038434A"/>
    <w:rsid w:val="00387AA4"/>
    <w:rsid w:val="003911E3"/>
    <w:rsid w:val="003915C1"/>
    <w:rsid w:val="003958F7"/>
    <w:rsid w:val="003960BD"/>
    <w:rsid w:val="0039703C"/>
    <w:rsid w:val="003A2674"/>
    <w:rsid w:val="003A4AF6"/>
    <w:rsid w:val="003B0C87"/>
    <w:rsid w:val="003C074D"/>
    <w:rsid w:val="003C1154"/>
    <w:rsid w:val="003C1562"/>
    <w:rsid w:val="003C20EB"/>
    <w:rsid w:val="003C22B8"/>
    <w:rsid w:val="003D390E"/>
    <w:rsid w:val="003D54A7"/>
    <w:rsid w:val="003D6FBF"/>
    <w:rsid w:val="003D7C6E"/>
    <w:rsid w:val="003E4E02"/>
    <w:rsid w:val="003E5E93"/>
    <w:rsid w:val="003E61D8"/>
    <w:rsid w:val="003F1465"/>
    <w:rsid w:val="003F1BE9"/>
    <w:rsid w:val="003F41E5"/>
    <w:rsid w:val="003F57E5"/>
    <w:rsid w:val="003F6616"/>
    <w:rsid w:val="004007C8"/>
    <w:rsid w:val="00415309"/>
    <w:rsid w:val="004179E3"/>
    <w:rsid w:val="004202D5"/>
    <w:rsid w:val="00420B84"/>
    <w:rsid w:val="004217C1"/>
    <w:rsid w:val="0042430A"/>
    <w:rsid w:val="00424CB6"/>
    <w:rsid w:val="0042634E"/>
    <w:rsid w:val="00427608"/>
    <w:rsid w:val="00431E2A"/>
    <w:rsid w:val="00434724"/>
    <w:rsid w:val="00436507"/>
    <w:rsid w:val="004375D3"/>
    <w:rsid w:val="004379AB"/>
    <w:rsid w:val="00440199"/>
    <w:rsid w:val="0044251C"/>
    <w:rsid w:val="00442D25"/>
    <w:rsid w:val="00443AD5"/>
    <w:rsid w:val="00455923"/>
    <w:rsid w:val="00455A31"/>
    <w:rsid w:val="00456A6E"/>
    <w:rsid w:val="00456E38"/>
    <w:rsid w:val="0045754F"/>
    <w:rsid w:val="00462168"/>
    <w:rsid w:val="00463A36"/>
    <w:rsid w:val="00470471"/>
    <w:rsid w:val="00472A30"/>
    <w:rsid w:val="0047602E"/>
    <w:rsid w:val="00476F74"/>
    <w:rsid w:val="00480BFE"/>
    <w:rsid w:val="00482925"/>
    <w:rsid w:val="00484AE9"/>
    <w:rsid w:val="00486CD6"/>
    <w:rsid w:val="00495833"/>
    <w:rsid w:val="004A2649"/>
    <w:rsid w:val="004A6503"/>
    <w:rsid w:val="004B3AF5"/>
    <w:rsid w:val="004B4321"/>
    <w:rsid w:val="004B4650"/>
    <w:rsid w:val="004B5C7D"/>
    <w:rsid w:val="004C0DDC"/>
    <w:rsid w:val="004C118B"/>
    <w:rsid w:val="004C3076"/>
    <w:rsid w:val="004D546E"/>
    <w:rsid w:val="004D71D8"/>
    <w:rsid w:val="004E0A3D"/>
    <w:rsid w:val="004E4A53"/>
    <w:rsid w:val="004E78A7"/>
    <w:rsid w:val="004E7A93"/>
    <w:rsid w:val="004F0A5A"/>
    <w:rsid w:val="004F3195"/>
    <w:rsid w:val="00500696"/>
    <w:rsid w:val="00501964"/>
    <w:rsid w:val="00504233"/>
    <w:rsid w:val="005053B2"/>
    <w:rsid w:val="00505512"/>
    <w:rsid w:val="00505618"/>
    <w:rsid w:val="00507C97"/>
    <w:rsid w:val="005151BA"/>
    <w:rsid w:val="00517B05"/>
    <w:rsid w:val="00526255"/>
    <w:rsid w:val="0052745F"/>
    <w:rsid w:val="00530332"/>
    <w:rsid w:val="00533099"/>
    <w:rsid w:val="00542C20"/>
    <w:rsid w:val="00550C55"/>
    <w:rsid w:val="005534FD"/>
    <w:rsid w:val="005548FF"/>
    <w:rsid w:val="0055514C"/>
    <w:rsid w:val="00555976"/>
    <w:rsid w:val="00557107"/>
    <w:rsid w:val="00560198"/>
    <w:rsid w:val="00561235"/>
    <w:rsid w:val="00562F32"/>
    <w:rsid w:val="005636D3"/>
    <w:rsid w:val="0056446A"/>
    <w:rsid w:val="00564D5B"/>
    <w:rsid w:val="005736AB"/>
    <w:rsid w:val="0058294D"/>
    <w:rsid w:val="00583C95"/>
    <w:rsid w:val="00587DE1"/>
    <w:rsid w:val="005940DD"/>
    <w:rsid w:val="005A0041"/>
    <w:rsid w:val="005A4A03"/>
    <w:rsid w:val="005A6C63"/>
    <w:rsid w:val="005A7A83"/>
    <w:rsid w:val="005B05EF"/>
    <w:rsid w:val="005B1B82"/>
    <w:rsid w:val="005B1D85"/>
    <w:rsid w:val="005B2D38"/>
    <w:rsid w:val="005B3674"/>
    <w:rsid w:val="005B46DF"/>
    <w:rsid w:val="005B595D"/>
    <w:rsid w:val="005C031E"/>
    <w:rsid w:val="005C0CD0"/>
    <w:rsid w:val="005C19F6"/>
    <w:rsid w:val="005C37AD"/>
    <w:rsid w:val="005C37D2"/>
    <w:rsid w:val="005C4091"/>
    <w:rsid w:val="005C6D9E"/>
    <w:rsid w:val="005C7E0B"/>
    <w:rsid w:val="005D1D99"/>
    <w:rsid w:val="005D3721"/>
    <w:rsid w:val="005D4511"/>
    <w:rsid w:val="005D507F"/>
    <w:rsid w:val="005D53EE"/>
    <w:rsid w:val="005D56E3"/>
    <w:rsid w:val="005E1AF5"/>
    <w:rsid w:val="005E1F1A"/>
    <w:rsid w:val="005E39E2"/>
    <w:rsid w:val="005E5538"/>
    <w:rsid w:val="005F53DA"/>
    <w:rsid w:val="005F572B"/>
    <w:rsid w:val="005F63EA"/>
    <w:rsid w:val="005F6AA9"/>
    <w:rsid w:val="005F7EAC"/>
    <w:rsid w:val="006023D0"/>
    <w:rsid w:val="00604934"/>
    <w:rsid w:val="006059D6"/>
    <w:rsid w:val="006074A9"/>
    <w:rsid w:val="00611726"/>
    <w:rsid w:val="00611F93"/>
    <w:rsid w:val="00612B30"/>
    <w:rsid w:val="00621011"/>
    <w:rsid w:val="00621459"/>
    <w:rsid w:val="00624E36"/>
    <w:rsid w:val="006277B3"/>
    <w:rsid w:val="0063087D"/>
    <w:rsid w:val="00633807"/>
    <w:rsid w:val="00636791"/>
    <w:rsid w:val="00637249"/>
    <w:rsid w:val="00640061"/>
    <w:rsid w:val="006517C7"/>
    <w:rsid w:val="006526F9"/>
    <w:rsid w:val="0065538E"/>
    <w:rsid w:val="00655644"/>
    <w:rsid w:val="006571B4"/>
    <w:rsid w:val="00665D96"/>
    <w:rsid w:val="00666111"/>
    <w:rsid w:val="0066668F"/>
    <w:rsid w:val="006677F8"/>
    <w:rsid w:val="00667F9A"/>
    <w:rsid w:val="0067113C"/>
    <w:rsid w:val="00674939"/>
    <w:rsid w:val="0067561E"/>
    <w:rsid w:val="00683B59"/>
    <w:rsid w:val="00685021"/>
    <w:rsid w:val="00691D39"/>
    <w:rsid w:val="006957D7"/>
    <w:rsid w:val="006A00DE"/>
    <w:rsid w:val="006A10E5"/>
    <w:rsid w:val="006A45B9"/>
    <w:rsid w:val="006A6D18"/>
    <w:rsid w:val="006A6DAA"/>
    <w:rsid w:val="006A7A73"/>
    <w:rsid w:val="006A7D12"/>
    <w:rsid w:val="006B45B2"/>
    <w:rsid w:val="006B4881"/>
    <w:rsid w:val="006B6804"/>
    <w:rsid w:val="006B6964"/>
    <w:rsid w:val="006B7D86"/>
    <w:rsid w:val="006C027B"/>
    <w:rsid w:val="006C3D52"/>
    <w:rsid w:val="006C5821"/>
    <w:rsid w:val="006D10FD"/>
    <w:rsid w:val="006D399A"/>
    <w:rsid w:val="006D5EA0"/>
    <w:rsid w:val="006D6C92"/>
    <w:rsid w:val="006D74E0"/>
    <w:rsid w:val="006D77C2"/>
    <w:rsid w:val="006E0893"/>
    <w:rsid w:val="006E10C7"/>
    <w:rsid w:val="006E6616"/>
    <w:rsid w:val="006E74D1"/>
    <w:rsid w:val="006E7CFD"/>
    <w:rsid w:val="006F333C"/>
    <w:rsid w:val="006F408D"/>
    <w:rsid w:val="006F58E4"/>
    <w:rsid w:val="006F70B7"/>
    <w:rsid w:val="006F7183"/>
    <w:rsid w:val="006F7728"/>
    <w:rsid w:val="00701BA0"/>
    <w:rsid w:val="00702DDC"/>
    <w:rsid w:val="00704295"/>
    <w:rsid w:val="0070698F"/>
    <w:rsid w:val="007076A1"/>
    <w:rsid w:val="00710C3D"/>
    <w:rsid w:val="00714A98"/>
    <w:rsid w:val="007159AF"/>
    <w:rsid w:val="00715E87"/>
    <w:rsid w:val="00717C0B"/>
    <w:rsid w:val="00725BB9"/>
    <w:rsid w:val="0072618B"/>
    <w:rsid w:val="007302BA"/>
    <w:rsid w:val="007302CC"/>
    <w:rsid w:val="00733C6A"/>
    <w:rsid w:val="00733E17"/>
    <w:rsid w:val="0073434C"/>
    <w:rsid w:val="007345FD"/>
    <w:rsid w:val="007350C3"/>
    <w:rsid w:val="00735935"/>
    <w:rsid w:val="00736AE8"/>
    <w:rsid w:val="00736BB6"/>
    <w:rsid w:val="0073717E"/>
    <w:rsid w:val="007372B3"/>
    <w:rsid w:val="00741205"/>
    <w:rsid w:val="00741644"/>
    <w:rsid w:val="00742063"/>
    <w:rsid w:val="00744C0A"/>
    <w:rsid w:val="00746ADF"/>
    <w:rsid w:val="00750D8D"/>
    <w:rsid w:val="00751517"/>
    <w:rsid w:val="00752AA1"/>
    <w:rsid w:val="00753385"/>
    <w:rsid w:val="007563EB"/>
    <w:rsid w:val="00756ECA"/>
    <w:rsid w:val="00762227"/>
    <w:rsid w:val="00764826"/>
    <w:rsid w:val="007650DE"/>
    <w:rsid w:val="00765F7B"/>
    <w:rsid w:val="00770012"/>
    <w:rsid w:val="007724DF"/>
    <w:rsid w:val="0077266A"/>
    <w:rsid w:val="007728AB"/>
    <w:rsid w:val="0078098B"/>
    <w:rsid w:val="00781019"/>
    <w:rsid w:val="00782A1B"/>
    <w:rsid w:val="00784419"/>
    <w:rsid w:val="00785AE2"/>
    <w:rsid w:val="0078734C"/>
    <w:rsid w:val="0079520F"/>
    <w:rsid w:val="007969F1"/>
    <w:rsid w:val="007A1A2D"/>
    <w:rsid w:val="007A25FD"/>
    <w:rsid w:val="007A35C3"/>
    <w:rsid w:val="007B24DA"/>
    <w:rsid w:val="007C0026"/>
    <w:rsid w:val="007C091D"/>
    <w:rsid w:val="007C0E84"/>
    <w:rsid w:val="007C1C02"/>
    <w:rsid w:val="007C34FE"/>
    <w:rsid w:val="007C4538"/>
    <w:rsid w:val="007C5A96"/>
    <w:rsid w:val="007C5B51"/>
    <w:rsid w:val="007C6775"/>
    <w:rsid w:val="007C7055"/>
    <w:rsid w:val="007D00DB"/>
    <w:rsid w:val="007D03BF"/>
    <w:rsid w:val="007D14E9"/>
    <w:rsid w:val="007D1D67"/>
    <w:rsid w:val="007D1E88"/>
    <w:rsid w:val="007D233C"/>
    <w:rsid w:val="007D2B8A"/>
    <w:rsid w:val="007D6409"/>
    <w:rsid w:val="007E3EFB"/>
    <w:rsid w:val="007E5855"/>
    <w:rsid w:val="007E5C5E"/>
    <w:rsid w:val="007E5ED1"/>
    <w:rsid w:val="007F264F"/>
    <w:rsid w:val="007F2B05"/>
    <w:rsid w:val="007F4018"/>
    <w:rsid w:val="007F5601"/>
    <w:rsid w:val="007F65E0"/>
    <w:rsid w:val="007F7D8D"/>
    <w:rsid w:val="008024A2"/>
    <w:rsid w:val="008033A0"/>
    <w:rsid w:val="00803AD0"/>
    <w:rsid w:val="008046B7"/>
    <w:rsid w:val="00806492"/>
    <w:rsid w:val="0080661E"/>
    <w:rsid w:val="008077D7"/>
    <w:rsid w:val="008077FA"/>
    <w:rsid w:val="008163E5"/>
    <w:rsid w:val="00827809"/>
    <w:rsid w:val="00830D3D"/>
    <w:rsid w:val="00830E52"/>
    <w:rsid w:val="00831AC5"/>
    <w:rsid w:val="00833A8D"/>
    <w:rsid w:val="00834D86"/>
    <w:rsid w:val="00836F88"/>
    <w:rsid w:val="008376FE"/>
    <w:rsid w:val="00837717"/>
    <w:rsid w:val="008404A4"/>
    <w:rsid w:val="008418F2"/>
    <w:rsid w:val="00843B1A"/>
    <w:rsid w:val="00845A49"/>
    <w:rsid w:val="00846AA0"/>
    <w:rsid w:val="00846F66"/>
    <w:rsid w:val="00850EB4"/>
    <w:rsid w:val="008514CF"/>
    <w:rsid w:val="0085450F"/>
    <w:rsid w:val="00854C3F"/>
    <w:rsid w:val="00855940"/>
    <w:rsid w:val="008564F7"/>
    <w:rsid w:val="00856CBD"/>
    <w:rsid w:val="0086059D"/>
    <w:rsid w:val="00864087"/>
    <w:rsid w:val="0086601C"/>
    <w:rsid w:val="00866460"/>
    <w:rsid w:val="00870FED"/>
    <w:rsid w:val="00874B03"/>
    <w:rsid w:val="00880F34"/>
    <w:rsid w:val="0088270B"/>
    <w:rsid w:val="0088308D"/>
    <w:rsid w:val="00884384"/>
    <w:rsid w:val="00884F7D"/>
    <w:rsid w:val="00887607"/>
    <w:rsid w:val="00887B8F"/>
    <w:rsid w:val="00890AF6"/>
    <w:rsid w:val="00891A2A"/>
    <w:rsid w:val="00892EDE"/>
    <w:rsid w:val="008945C5"/>
    <w:rsid w:val="00895DA8"/>
    <w:rsid w:val="008963C4"/>
    <w:rsid w:val="0089657C"/>
    <w:rsid w:val="00896699"/>
    <w:rsid w:val="008A2772"/>
    <w:rsid w:val="008A3987"/>
    <w:rsid w:val="008A4C58"/>
    <w:rsid w:val="008A66C4"/>
    <w:rsid w:val="008B2904"/>
    <w:rsid w:val="008B2F47"/>
    <w:rsid w:val="008B3E43"/>
    <w:rsid w:val="008B7AE0"/>
    <w:rsid w:val="008C0F3A"/>
    <w:rsid w:val="008C476D"/>
    <w:rsid w:val="008D0DB7"/>
    <w:rsid w:val="008D352A"/>
    <w:rsid w:val="008D4C65"/>
    <w:rsid w:val="008D76CA"/>
    <w:rsid w:val="008D7A07"/>
    <w:rsid w:val="008E29FD"/>
    <w:rsid w:val="008E39B4"/>
    <w:rsid w:val="008E7291"/>
    <w:rsid w:val="008E7BB3"/>
    <w:rsid w:val="008F093E"/>
    <w:rsid w:val="008F14B2"/>
    <w:rsid w:val="008F24D0"/>
    <w:rsid w:val="009003CD"/>
    <w:rsid w:val="00911099"/>
    <w:rsid w:val="009125DB"/>
    <w:rsid w:val="00913C71"/>
    <w:rsid w:val="00915AE9"/>
    <w:rsid w:val="0091684B"/>
    <w:rsid w:val="00917328"/>
    <w:rsid w:val="00920E6B"/>
    <w:rsid w:val="009211CA"/>
    <w:rsid w:val="00921EF5"/>
    <w:rsid w:val="009229FD"/>
    <w:rsid w:val="009231D0"/>
    <w:rsid w:val="00932341"/>
    <w:rsid w:val="009342DB"/>
    <w:rsid w:val="0093461D"/>
    <w:rsid w:val="009350E5"/>
    <w:rsid w:val="009357F0"/>
    <w:rsid w:val="009410C4"/>
    <w:rsid w:val="009416C6"/>
    <w:rsid w:val="00942C87"/>
    <w:rsid w:val="00944EBD"/>
    <w:rsid w:val="009468B0"/>
    <w:rsid w:val="0094756D"/>
    <w:rsid w:val="009523F2"/>
    <w:rsid w:val="00954437"/>
    <w:rsid w:val="00954D39"/>
    <w:rsid w:val="009558BC"/>
    <w:rsid w:val="00956127"/>
    <w:rsid w:val="00956EDD"/>
    <w:rsid w:val="00960A2C"/>
    <w:rsid w:val="00962843"/>
    <w:rsid w:val="00962CD5"/>
    <w:rsid w:val="009647A9"/>
    <w:rsid w:val="00964825"/>
    <w:rsid w:val="00965FAE"/>
    <w:rsid w:val="009662B2"/>
    <w:rsid w:val="0096693B"/>
    <w:rsid w:val="009704CC"/>
    <w:rsid w:val="009722E7"/>
    <w:rsid w:val="00972EFD"/>
    <w:rsid w:val="009739A4"/>
    <w:rsid w:val="00973CEA"/>
    <w:rsid w:val="009822CF"/>
    <w:rsid w:val="00982EE6"/>
    <w:rsid w:val="009832E6"/>
    <w:rsid w:val="00984E32"/>
    <w:rsid w:val="009874BF"/>
    <w:rsid w:val="0099103B"/>
    <w:rsid w:val="009913B3"/>
    <w:rsid w:val="009959A6"/>
    <w:rsid w:val="00996BE7"/>
    <w:rsid w:val="00997065"/>
    <w:rsid w:val="0099724F"/>
    <w:rsid w:val="009A6F64"/>
    <w:rsid w:val="009B0E09"/>
    <w:rsid w:val="009B14BC"/>
    <w:rsid w:val="009B2D7D"/>
    <w:rsid w:val="009B572A"/>
    <w:rsid w:val="009B5DF3"/>
    <w:rsid w:val="009B6C38"/>
    <w:rsid w:val="009B7030"/>
    <w:rsid w:val="009C2C8E"/>
    <w:rsid w:val="009C3B90"/>
    <w:rsid w:val="009C5D45"/>
    <w:rsid w:val="009C689C"/>
    <w:rsid w:val="009C6E4B"/>
    <w:rsid w:val="009D117A"/>
    <w:rsid w:val="009D11CF"/>
    <w:rsid w:val="009D1D05"/>
    <w:rsid w:val="009D2DE4"/>
    <w:rsid w:val="009D3DFF"/>
    <w:rsid w:val="009D46B0"/>
    <w:rsid w:val="009D4EE5"/>
    <w:rsid w:val="009D5554"/>
    <w:rsid w:val="009D5DCB"/>
    <w:rsid w:val="009D6EB9"/>
    <w:rsid w:val="009D7722"/>
    <w:rsid w:val="009E070A"/>
    <w:rsid w:val="009E1F16"/>
    <w:rsid w:val="009E5DCB"/>
    <w:rsid w:val="009E5E3E"/>
    <w:rsid w:val="009E6112"/>
    <w:rsid w:val="009E7372"/>
    <w:rsid w:val="009F1240"/>
    <w:rsid w:val="009F1523"/>
    <w:rsid w:val="009F63FF"/>
    <w:rsid w:val="009F6F51"/>
    <w:rsid w:val="00A023A2"/>
    <w:rsid w:val="00A02AB1"/>
    <w:rsid w:val="00A10059"/>
    <w:rsid w:val="00A13BE1"/>
    <w:rsid w:val="00A145EF"/>
    <w:rsid w:val="00A15621"/>
    <w:rsid w:val="00A160BB"/>
    <w:rsid w:val="00A17E08"/>
    <w:rsid w:val="00A20ECD"/>
    <w:rsid w:val="00A21369"/>
    <w:rsid w:val="00A24A38"/>
    <w:rsid w:val="00A24C59"/>
    <w:rsid w:val="00A24E5B"/>
    <w:rsid w:val="00A279D5"/>
    <w:rsid w:val="00A34E48"/>
    <w:rsid w:val="00A35452"/>
    <w:rsid w:val="00A37E15"/>
    <w:rsid w:val="00A45C3F"/>
    <w:rsid w:val="00A47AB2"/>
    <w:rsid w:val="00A51526"/>
    <w:rsid w:val="00A52000"/>
    <w:rsid w:val="00A53ACD"/>
    <w:rsid w:val="00A54BF7"/>
    <w:rsid w:val="00A556D5"/>
    <w:rsid w:val="00A564D1"/>
    <w:rsid w:val="00A6141C"/>
    <w:rsid w:val="00A61BFC"/>
    <w:rsid w:val="00A62256"/>
    <w:rsid w:val="00A72E26"/>
    <w:rsid w:val="00A73214"/>
    <w:rsid w:val="00A73383"/>
    <w:rsid w:val="00A7375F"/>
    <w:rsid w:val="00A750C5"/>
    <w:rsid w:val="00A758AF"/>
    <w:rsid w:val="00A81F6E"/>
    <w:rsid w:val="00A826D3"/>
    <w:rsid w:val="00A861FE"/>
    <w:rsid w:val="00A94108"/>
    <w:rsid w:val="00A96C81"/>
    <w:rsid w:val="00A9778D"/>
    <w:rsid w:val="00A97C2C"/>
    <w:rsid w:val="00AA1440"/>
    <w:rsid w:val="00AA2C14"/>
    <w:rsid w:val="00AA2E0D"/>
    <w:rsid w:val="00AA4125"/>
    <w:rsid w:val="00AA552B"/>
    <w:rsid w:val="00AA6896"/>
    <w:rsid w:val="00AA7DEC"/>
    <w:rsid w:val="00AB3CF7"/>
    <w:rsid w:val="00AB71D2"/>
    <w:rsid w:val="00AB793F"/>
    <w:rsid w:val="00AC0E57"/>
    <w:rsid w:val="00AC16AC"/>
    <w:rsid w:val="00AC71D9"/>
    <w:rsid w:val="00AD13B6"/>
    <w:rsid w:val="00AD4550"/>
    <w:rsid w:val="00AD4EF6"/>
    <w:rsid w:val="00AE0F0C"/>
    <w:rsid w:val="00AE14FA"/>
    <w:rsid w:val="00AE3832"/>
    <w:rsid w:val="00AF0497"/>
    <w:rsid w:val="00AF2289"/>
    <w:rsid w:val="00AF5F99"/>
    <w:rsid w:val="00AF7524"/>
    <w:rsid w:val="00AF7ADA"/>
    <w:rsid w:val="00AF7C52"/>
    <w:rsid w:val="00B023BA"/>
    <w:rsid w:val="00B02F57"/>
    <w:rsid w:val="00B04492"/>
    <w:rsid w:val="00B05C64"/>
    <w:rsid w:val="00B06A46"/>
    <w:rsid w:val="00B14E3C"/>
    <w:rsid w:val="00B16D21"/>
    <w:rsid w:val="00B1744B"/>
    <w:rsid w:val="00B20713"/>
    <w:rsid w:val="00B235C5"/>
    <w:rsid w:val="00B26086"/>
    <w:rsid w:val="00B31435"/>
    <w:rsid w:val="00B315A3"/>
    <w:rsid w:val="00B32C9E"/>
    <w:rsid w:val="00B34837"/>
    <w:rsid w:val="00B34E51"/>
    <w:rsid w:val="00B37F3A"/>
    <w:rsid w:val="00B42D93"/>
    <w:rsid w:val="00B4533C"/>
    <w:rsid w:val="00B45985"/>
    <w:rsid w:val="00B52AFD"/>
    <w:rsid w:val="00B5477A"/>
    <w:rsid w:val="00B5653E"/>
    <w:rsid w:val="00B62E44"/>
    <w:rsid w:val="00B6309C"/>
    <w:rsid w:val="00B655B8"/>
    <w:rsid w:val="00B6683E"/>
    <w:rsid w:val="00B67744"/>
    <w:rsid w:val="00B679D3"/>
    <w:rsid w:val="00B704C5"/>
    <w:rsid w:val="00B70803"/>
    <w:rsid w:val="00B717DE"/>
    <w:rsid w:val="00B74AA1"/>
    <w:rsid w:val="00B74AD6"/>
    <w:rsid w:val="00B760E7"/>
    <w:rsid w:val="00B7642F"/>
    <w:rsid w:val="00B853F1"/>
    <w:rsid w:val="00B860B5"/>
    <w:rsid w:val="00B86993"/>
    <w:rsid w:val="00B91E22"/>
    <w:rsid w:val="00B92BCD"/>
    <w:rsid w:val="00B94F34"/>
    <w:rsid w:val="00B963D2"/>
    <w:rsid w:val="00B96F13"/>
    <w:rsid w:val="00BA05F6"/>
    <w:rsid w:val="00BA07CB"/>
    <w:rsid w:val="00BA3E35"/>
    <w:rsid w:val="00BA4F76"/>
    <w:rsid w:val="00BA642D"/>
    <w:rsid w:val="00BB20B2"/>
    <w:rsid w:val="00BB73A1"/>
    <w:rsid w:val="00BB745B"/>
    <w:rsid w:val="00BC00CC"/>
    <w:rsid w:val="00BC0400"/>
    <w:rsid w:val="00BC1310"/>
    <w:rsid w:val="00BC167E"/>
    <w:rsid w:val="00BC4296"/>
    <w:rsid w:val="00BC7427"/>
    <w:rsid w:val="00BC7F7E"/>
    <w:rsid w:val="00BD0762"/>
    <w:rsid w:val="00BD3850"/>
    <w:rsid w:val="00BD457A"/>
    <w:rsid w:val="00BD4C57"/>
    <w:rsid w:val="00BD698F"/>
    <w:rsid w:val="00BE0089"/>
    <w:rsid w:val="00BE06BD"/>
    <w:rsid w:val="00BE20AF"/>
    <w:rsid w:val="00BE2524"/>
    <w:rsid w:val="00BE2C7A"/>
    <w:rsid w:val="00BE6527"/>
    <w:rsid w:val="00BE7ABB"/>
    <w:rsid w:val="00BF0F8E"/>
    <w:rsid w:val="00BF1632"/>
    <w:rsid w:val="00BF180E"/>
    <w:rsid w:val="00BF1C36"/>
    <w:rsid w:val="00BF55D5"/>
    <w:rsid w:val="00BF64FE"/>
    <w:rsid w:val="00C01B4C"/>
    <w:rsid w:val="00C0397B"/>
    <w:rsid w:val="00C03A1D"/>
    <w:rsid w:val="00C03C96"/>
    <w:rsid w:val="00C0454F"/>
    <w:rsid w:val="00C10308"/>
    <w:rsid w:val="00C10C19"/>
    <w:rsid w:val="00C12023"/>
    <w:rsid w:val="00C14082"/>
    <w:rsid w:val="00C17EBE"/>
    <w:rsid w:val="00C21BA5"/>
    <w:rsid w:val="00C23911"/>
    <w:rsid w:val="00C27236"/>
    <w:rsid w:val="00C333E2"/>
    <w:rsid w:val="00C341C2"/>
    <w:rsid w:val="00C40339"/>
    <w:rsid w:val="00C40DB6"/>
    <w:rsid w:val="00C40E22"/>
    <w:rsid w:val="00C41887"/>
    <w:rsid w:val="00C4465A"/>
    <w:rsid w:val="00C5120A"/>
    <w:rsid w:val="00C51D7D"/>
    <w:rsid w:val="00C523F3"/>
    <w:rsid w:val="00C54EEE"/>
    <w:rsid w:val="00C56948"/>
    <w:rsid w:val="00C57B99"/>
    <w:rsid w:val="00C62981"/>
    <w:rsid w:val="00C64296"/>
    <w:rsid w:val="00C6444A"/>
    <w:rsid w:val="00C65C9C"/>
    <w:rsid w:val="00C70A69"/>
    <w:rsid w:val="00C70B83"/>
    <w:rsid w:val="00C740F6"/>
    <w:rsid w:val="00C74E97"/>
    <w:rsid w:val="00C75765"/>
    <w:rsid w:val="00C76BBA"/>
    <w:rsid w:val="00C82091"/>
    <w:rsid w:val="00C83192"/>
    <w:rsid w:val="00C83BDB"/>
    <w:rsid w:val="00C90E4E"/>
    <w:rsid w:val="00C911E1"/>
    <w:rsid w:val="00C92F11"/>
    <w:rsid w:val="00C94A04"/>
    <w:rsid w:val="00C95291"/>
    <w:rsid w:val="00C96E75"/>
    <w:rsid w:val="00C97282"/>
    <w:rsid w:val="00CA1449"/>
    <w:rsid w:val="00CA31FF"/>
    <w:rsid w:val="00CA5B0A"/>
    <w:rsid w:val="00CA6830"/>
    <w:rsid w:val="00CB13E5"/>
    <w:rsid w:val="00CB2E45"/>
    <w:rsid w:val="00CB35DE"/>
    <w:rsid w:val="00CB38CC"/>
    <w:rsid w:val="00CB6771"/>
    <w:rsid w:val="00CB7CB4"/>
    <w:rsid w:val="00CC0EDE"/>
    <w:rsid w:val="00CC38AC"/>
    <w:rsid w:val="00CD1734"/>
    <w:rsid w:val="00CD4A25"/>
    <w:rsid w:val="00CD4E91"/>
    <w:rsid w:val="00CE0088"/>
    <w:rsid w:val="00CE0F19"/>
    <w:rsid w:val="00CE3E6C"/>
    <w:rsid w:val="00CE6775"/>
    <w:rsid w:val="00CF2C25"/>
    <w:rsid w:val="00CF4B76"/>
    <w:rsid w:val="00CF632C"/>
    <w:rsid w:val="00CF6DB9"/>
    <w:rsid w:val="00CF7A3A"/>
    <w:rsid w:val="00CF7C4A"/>
    <w:rsid w:val="00CF7F8A"/>
    <w:rsid w:val="00D01051"/>
    <w:rsid w:val="00D06D8D"/>
    <w:rsid w:val="00D115EE"/>
    <w:rsid w:val="00D12882"/>
    <w:rsid w:val="00D12D35"/>
    <w:rsid w:val="00D1769B"/>
    <w:rsid w:val="00D23035"/>
    <w:rsid w:val="00D240DA"/>
    <w:rsid w:val="00D24629"/>
    <w:rsid w:val="00D2575E"/>
    <w:rsid w:val="00D273E8"/>
    <w:rsid w:val="00D27717"/>
    <w:rsid w:val="00D277B9"/>
    <w:rsid w:val="00D33DC9"/>
    <w:rsid w:val="00D36834"/>
    <w:rsid w:val="00D36A56"/>
    <w:rsid w:val="00D40674"/>
    <w:rsid w:val="00D41C04"/>
    <w:rsid w:val="00D43A1C"/>
    <w:rsid w:val="00D44365"/>
    <w:rsid w:val="00D45A81"/>
    <w:rsid w:val="00D510F4"/>
    <w:rsid w:val="00D51181"/>
    <w:rsid w:val="00D544C2"/>
    <w:rsid w:val="00D54D27"/>
    <w:rsid w:val="00D56DF3"/>
    <w:rsid w:val="00D60545"/>
    <w:rsid w:val="00D60CA4"/>
    <w:rsid w:val="00D61541"/>
    <w:rsid w:val="00D650FB"/>
    <w:rsid w:val="00D668E3"/>
    <w:rsid w:val="00D676BB"/>
    <w:rsid w:val="00D67853"/>
    <w:rsid w:val="00D67B9A"/>
    <w:rsid w:val="00D72C53"/>
    <w:rsid w:val="00D7426F"/>
    <w:rsid w:val="00D76950"/>
    <w:rsid w:val="00D7731D"/>
    <w:rsid w:val="00D8004C"/>
    <w:rsid w:val="00D8160D"/>
    <w:rsid w:val="00D823AF"/>
    <w:rsid w:val="00D85E21"/>
    <w:rsid w:val="00D86B05"/>
    <w:rsid w:val="00D86D85"/>
    <w:rsid w:val="00D902B9"/>
    <w:rsid w:val="00D91DC0"/>
    <w:rsid w:val="00D92C11"/>
    <w:rsid w:val="00D96B74"/>
    <w:rsid w:val="00D97F80"/>
    <w:rsid w:val="00DA56E8"/>
    <w:rsid w:val="00DA5C50"/>
    <w:rsid w:val="00DB0409"/>
    <w:rsid w:val="00DB1244"/>
    <w:rsid w:val="00DB1508"/>
    <w:rsid w:val="00DB1E19"/>
    <w:rsid w:val="00DB1E4B"/>
    <w:rsid w:val="00DB333B"/>
    <w:rsid w:val="00DB5302"/>
    <w:rsid w:val="00DB7044"/>
    <w:rsid w:val="00DC25B9"/>
    <w:rsid w:val="00DC3C00"/>
    <w:rsid w:val="00DC4977"/>
    <w:rsid w:val="00DC5D16"/>
    <w:rsid w:val="00DC74D0"/>
    <w:rsid w:val="00DD08ED"/>
    <w:rsid w:val="00DD0CF8"/>
    <w:rsid w:val="00DD3D09"/>
    <w:rsid w:val="00DE477C"/>
    <w:rsid w:val="00DE68C6"/>
    <w:rsid w:val="00DF18F2"/>
    <w:rsid w:val="00DF2EE9"/>
    <w:rsid w:val="00DF389F"/>
    <w:rsid w:val="00DF7B1C"/>
    <w:rsid w:val="00E01C4D"/>
    <w:rsid w:val="00E0210A"/>
    <w:rsid w:val="00E04B8B"/>
    <w:rsid w:val="00E05E78"/>
    <w:rsid w:val="00E06F8D"/>
    <w:rsid w:val="00E07EA6"/>
    <w:rsid w:val="00E11F83"/>
    <w:rsid w:val="00E23FBE"/>
    <w:rsid w:val="00E26E47"/>
    <w:rsid w:val="00E27C3E"/>
    <w:rsid w:val="00E3172C"/>
    <w:rsid w:val="00E32E46"/>
    <w:rsid w:val="00E3389B"/>
    <w:rsid w:val="00E33FB3"/>
    <w:rsid w:val="00E351B6"/>
    <w:rsid w:val="00E37879"/>
    <w:rsid w:val="00E378AD"/>
    <w:rsid w:val="00E37BE0"/>
    <w:rsid w:val="00E4310B"/>
    <w:rsid w:val="00E44132"/>
    <w:rsid w:val="00E4491F"/>
    <w:rsid w:val="00E45210"/>
    <w:rsid w:val="00E457FA"/>
    <w:rsid w:val="00E504FA"/>
    <w:rsid w:val="00E5583C"/>
    <w:rsid w:val="00E5583E"/>
    <w:rsid w:val="00E601E7"/>
    <w:rsid w:val="00E6029E"/>
    <w:rsid w:val="00E6045C"/>
    <w:rsid w:val="00E61DA3"/>
    <w:rsid w:val="00E644AB"/>
    <w:rsid w:val="00E67A34"/>
    <w:rsid w:val="00E70842"/>
    <w:rsid w:val="00E72CE7"/>
    <w:rsid w:val="00E732DD"/>
    <w:rsid w:val="00E7575D"/>
    <w:rsid w:val="00E758C7"/>
    <w:rsid w:val="00E77641"/>
    <w:rsid w:val="00E77806"/>
    <w:rsid w:val="00E778F7"/>
    <w:rsid w:val="00E77AAB"/>
    <w:rsid w:val="00E77C3F"/>
    <w:rsid w:val="00E80DCE"/>
    <w:rsid w:val="00E81D0E"/>
    <w:rsid w:val="00E8210E"/>
    <w:rsid w:val="00E85096"/>
    <w:rsid w:val="00E86EDF"/>
    <w:rsid w:val="00E90BDD"/>
    <w:rsid w:val="00E9475A"/>
    <w:rsid w:val="00E955A1"/>
    <w:rsid w:val="00E97F0D"/>
    <w:rsid w:val="00EA012D"/>
    <w:rsid w:val="00EA068B"/>
    <w:rsid w:val="00EA0B9F"/>
    <w:rsid w:val="00EA106A"/>
    <w:rsid w:val="00EA30F1"/>
    <w:rsid w:val="00EA320C"/>
    <w:rsid w:val="00EB0241"/>
    <w:rsid w:val="00EB060F"/>
    <w:rsid w:val="00EB1489"/>
    <w:rsid w:val="00EB35E6"/>
    <w:rsid w:val="00EB3E00"/>
    <w:rsid w:val="00EB401B"/>
    <w:rsid w:val="00EB52D6"/>
    <w:rsid w:val="00EC14AA"/>
    <w:rsid w:val="00EC17EF"/>
    <w:rsid w:val="00EC40A0"/>
    <w:rsid w:val="00EC4939"/>
    <w:rsid w:val="00EC5E00"/>
    <w:rsid w:val="00ED200B"/>
    <w:rsid w:val="00ED43F9"/>
    <w:rsid w:val="00ED515A"/>
    <w:rsid w:val="00ED68A9"/>
    <w:rsid w:val="00ED68D8"/>
    <w:rsid w:val="00EE14B4"/>
    <w:rsid w:val="00EE1B6E"/>
    <w:rsid w:val="00EE2330"/>
    <w:rsid w:val="00EE4B2B"/>
    <w:rsid w:val="00EE7F99"/>
    <w:rsid w:val="00EF0B32"/>
    <w:rsid w:val="00EF11C2"/>
    <w:rsid w:val="00EF2CFE"/>
    <w:rsid w:val="00EF34A7"/>
    <w:rsid w:val="00EF6C45"/>
    <w:rsid w:val="00F00F4C"/>
    <w:rsid w:val="00F02A4E"/>
    <w:rsid w:val="00F03C23"/>
    <w:rsid w:val="00F0452A"/>
    <w:rsid w:val="00F07ED7"/>
    <w:rsid w:val="00F1023E"/>
    <w:rsid w:val="00F133BD"/>
    <w:rsid w:val="00F14E05"/>
    <w:rsid w:val="00F157E3"/>
    <w:rsid w:val="00F15D85"/>
    <w:rsid w:val="00F15EB8"/>
    <w:rsid w:val="00F1675C"/>
    <w:rsid w:val="00F17DEE"/>
    <w:rsid w:val="00F25FF5"/>
    <w:rsid w:val="00F315BC"/>
    <w:rsid w:val="00F33734"/>
    <w:rsid w:val="00F33CE8"/>
    <w:rsid w:val="00F34893"/>
    <w:rsid w:val="00F36942"/>
    <w:rsid w:val="00F401CF"/>
    <w:rsid w:val="00F41967"/>
    <w:rsid w:val="00F4417B"/>
    <w:rsid w:val="00F4639A"/>
    <w:rsid w:val="00F46E28"/>
    <w:rsid w:val="00F46EED"/>
    <w:rsid w:val="00F47CD8"/>
    <w:rsid w:val="00F5069C"/>
    <w:rsid w:val="00F53325"/>
    <w:rsid w:val="00F549FD"/>
    <w:rsid w:val="00F55080"/>
    <w:rsid w:val="00F55640"/>
    <w:rsid w:val="00F56799"/>
    <w:rsid w:val="00F620C7"/>
    <w:rsid w:val="00F62AA8"/>
    <w:rsid w:val="00F64893"/>
    <w:rsid w:val="00F6742F"/>
    <w:rsid w:val="00F70621"/>
    <w:rsid w:val="00F70634"/>
    <w:rsid w:val="00F77359"/>
    <w:rsid w:val="00F77B86"/>
    <w:rsid w:val="00F811F1"/>
    <w:rsid w:val="00F8383D"/>
    <w:rsid w:val="00F83D8F"/>
    <w:rsid w:val="00F8539D"/>
    <w:rsid w:val="00F856F8"/>
    <w:rsid w:val="00F909CC"/>
    <w:rsid w:val="00F952B3"/>
    <w:rsid w:val="00F96352"/>
    <w:rsid w:val="00FA3B4C"/>
    <w:rsid w:val="00FB0931"/>
    <w:rsid w:val="00FB0D5C"/>
    <w:rsid w:val="00FB2CA7"/>
    <w:rsid w:val="00FB33CA"/>
    <w:rsid w:val="00FC1416"/>
    <w:rsid w:val="00FC19A2"/>
    <w:rsid w:val="00FC1DA0"/>
    <w:rsid w:val="00FC7D04"/>
    <w:rsid w:val="00FD08D6"/>
    <w:rsid w:val="00FD0ACF"/>
    <w:rsid w:val="00FD119A"/>
    <w:rsid w:val="00FD12C9"/>
    <w:rsid w:val="00FD151A"/>
    <w:rsid w:val="00FD1ABD"/>
    <w:rsid w:val="00FD269F"/>
    <w:rsid w:val="00FD27C4"/>
    <w:rsid w:val="00FE0377"/>
    <w:rsid w:val="00FE1491"/>
    <w:rsid w:val="00FE2094"/>
    <w:rsid w:val="00FE2DD5"/>
    <w:rsid w:val="00FE2ECB"/>
    <w:rsid w:val="00FE6BD3"/>
    <w:rsid w:val="00FE6CFD"/>
    <w:rsid w:val="00FE78A2"/>
    <w:rsid w:val="00FE7EC6"/>
    <w:rsid w:val="00FF45D6"/>
    <w:rsid w:val="00FF7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DD53A"/>
  <w15:chartTrackingRefBased/>
  <w15:docId w15:val="{4798D211-D77C-4AB7-9602-5CE2FFDC5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6A56"/>
    <w:pPr>
      <w:spacing w:after="0"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705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B717DE"/>
    <w:pPr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717DE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B717DE"/>
    <w:pPr>
      <w:spacing w:line="240" w:lineRule="auto"/>
      <w:jc w:val="both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B717DE"/>
    <w:rPr>
      <w:rFonts w:ascii="Times New Roman" w:hAnsi="Times New Roman" w:cs="Times New Roman"/>
      <w:noProof/>
      <w:sz w:val="24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0830EC"/>
  </w:style>
  <w:style w:type="character" w:styleId="Hyperlink">
    <w:name w:val="Hyperlink"/>
    <w:basedOn w:val="DefaultParagraphFont"/>
    <w:uiPriority w:val="99"/>
    <w:unhideWhenUsed/>
    <w:rsid w:val="00BE7ABB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431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310B"/>
    <w:pPr>
      <w:spacing w:after="160" w:line="240" w:lineRule="auto"/>
    </w:pPr>
    <w:rPr>
      <w:rFonts w:asciiTheme="minorHAnsi" w:hAnsiTheme="minorHAnsi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310B"/>
    <w:rPr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E4310B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310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310B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DefaultParagraphFont"/>
    <w:rsid w:val="00B963D2"/>
    <w:rPr>
      <w:rFonts w:ascii="AdvOT1ef757c0" w:hAnsi="AdvOT1ef757c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B963D2"/>
    <w:rPr>
      <w:rFonts w:ascii="AdvP4C4E51" w:hAnsi="AdvP4C4E51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B963D2"/>
    <w:rPr>
      <w:rFonts w:ascii="AdvOT7d6df7ab.I" w:hAnsi="AdvOT7d6df7ab.I" w:hint="default"/>
      <w:b w:val="0"/>
      <w:bCs w:val="0"/>
      <w:i w:val="0"/>
      <w:iCs w:val="0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3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63D2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B963D2"/>
    <w:pPr>
      <w:spacing w:after="0" w:line="240" w:lineRule="auto"/>
    </w:pPr>
    <w:rPr>
      <w:lang w:val="en-US"/>
    </w:rPr>
  </w:style>
  <w:style w:type="table" w:styleId="TableGrid">
    <w:name w:val="Table Grid"/>
    <w:basedOn w:val="TableNormal"/>
    <w:uiPriority w:val="39"/>
    <w:rsid w:val="00B963D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B963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963D2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gnkrckgcgsb">
    <w:name w:val="gnkrckgcgsb"/>
    <w:basedOn w:val="DefaultParagraphFont"/>
    <w:rsid w:val="00B963D2"/>
  </w:style>
  <w:style w:type="paragraph" w:styleId="Header">
    <w:name w:val="header"/>
    <w:basedOn w:val="Normal"/>
    <w:link w:val="HeaderChar"/>
    <w:uiPriority w:val="99"/>
    <w:unhideWhenUsed/>
    <w:rsid w:val="00B963D2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  <w:sz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B963D2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963D2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  <w:sz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B963D2"/>
    <w:rPr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B963D2"/>
    <w:pPr>
      <w:spacing w:after="200" w:line="240" w:lineRule="auto"/>
    </w:pPr>
    <w:rPr>
      <w:rFonts w:asciiTheme="minorHAnsi" w:hAnsiTheme="minorHAnsi"/>
      <w:i/>
      <w:iCs/>
      <w:color w:val="44546A" w:themeColor="text2"/>
      <w:sz w:val="18"/>
      <w:szCs w:val="18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63D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963D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C70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62CD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42D9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F5F9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A0BB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75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7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2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03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9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6EE80F-4ED4-437F-AE42-9946E0652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5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anasios-Alexandru Gavrilidis</dc:creator>
  <cp:keywords/>
  <dc:description/>
  <cp:lastModifiedBy>Laurentiu Rozylowicz</cp:lastModifiedBy>
  <cp:revision>13</cp:revision>
  <cp:lastPrinted>2018-08-22T08:09:00Z</cp:lastPrinted>
  <dcterms:created xsi:type="dcterms:W3CDTF">2018-09-08T13:22:00Z</dcterms:created>
  <dcterms:modified xsi:type="dcterms:W3CDTF">2018-11-04T16:07:00Z</dcterms:modified>
</cp:coreProperties>
</file>